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858b3b5d92ae8c015ad0637ab2e1b65c40180"/>
      <w:r>
        <w:rPr>
          <w:b/>
        </w:rPr>
        <w:t xml:space="preserve">ПРОТОКОЛ ЕЛЕКТРОННОГО АУКЦІОНУ № GFD001-UA-20230317-51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211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38-19ПВ/2007, що укладений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38-19ПВ/2007, що укладений з фізичною особою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633 240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63 324,09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4.03.2023 16:2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0:35:57Z</dcterms:created>
  <dcterms:modified xsi:type="dcterms:W3CDTF">2024-05-07T1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